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FB11EF" w14:textId="77777777" w:rsidR="006079BE" w:rsidRDefault="006079BE" w:rsidP="00AD0099">
      <w:pPr>
        <w:widowControl w:val="0"/>
        <w:autoSpaceDE w:val="0"/>
        <w:autoSpaceDN w:val="0"/>
        <w:adjustRightInd w:val="0"/>
        <w:ind w:left="-540"/>
        <w:jc w:val="center"/>
        <w:rPr>
          <w:rFonts w:cs="Times New Roman"/>
          <w:b/>
          <w:i/>
          <w:sz w:val="56"/>
          <w:szCs w:val="56"/>
          <w:u w:val="single"/>
        </w:rPr>
      </w:pPr>
    </w:p>
    <w:p w14:paraId="7BF0AB01" w14:textId="5AF444AA" w:rsidR="00991336" w:rsidRDefault="00C26EF1" w:rsidP="00AD0099">
      <w:pPr>
        <w:widowControl w:val="0"/>
        <w:autoSpaceDE w:val="0"/>
        <w:autoSpaceDN w:val="0"/>
        <w:adjustRightInd w:val="0"/>
        <w:ind w:left="-540"/>
        <w:jc w:val="center"/>
        <w:rPr>
          <w:rFonts w:cs="Times New Roman"/>
          <w:b/>
          <w:i/>
          <w:sz w:val="56"/>
          <w:szCs w:val="56"/>
          <w:u w:val="single"/>
        </w:rPr>
      </w:pPr>
      <w:r>
        <w:rPr>
          <w:rFonts w:cs="Times New Roman"/>
          <w:b/>
          <w:i/>
          <w:noProof/>
          <w:sz w:val="56"/>
          <w:szCs w:val="56"/>
          <w:u w:val="single"/>
        </w:rPr>
        <w:drawing>
          <wp:anchor distT="0" distB="0" distL="114300" distR="114300" simplePos="0" relativeHeight="251658752" behindDoc="1" locked="0" layoutInCell="1" allowOverlap="1" wp14:anchorId="415EB4EC" wp14:editId="034FFA66">
            <wp:simplePos x="0" y="0"/>
            <wp:positionH relativeFrom="column">
              <wp:posOffset>330200</wp:posOffset>
            </wp:positionH>
            <wp:positionV relativeFrom="paragraph">
              <wp:posOffset>80010</wp:posOffset>
            </wp:positionV>
            <wp:extent cx="5715000" cy="7156450"/>
            <wp:effectExtent l="0" t="0" r="0" b="2540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C900290914[1].WMF"/>
                    <pic:cNvPicPr/>
                  </pic:nvPicPr>
                  <pic:blipFill>
                    <a:blip r:embed="rId7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7156450"/>
                    </a:xfrm>
                    <a:prstGeom prst="rect">
                      <a:avLst/>
                    </a:prstGeom>
                    <a:effectLst>
                      <a:glow rad="127000">
                        <a:schemeClr val="accent1">
                          <a:alpha val="0"/>
                        </a:schemeClr>
                      </a:glow>
                      <a:outerShdw blurRad="50800" dist="50800" dir="5400000" algn="ctr" rotWithShape="0">
                        <a:srgbClr val="000000">
                          <a:alpha val="6000"/>
                        </a:srgbClr>
                      </a:outerShdw>
                      <a:reflection stA="0" endPos="65000" dist="50800" dir="5400000" sy="-100000" algn="bl" rotWithShape="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BF1959" w14:textId="5A46D740" w:rsidR="00D376CC" w:rsidRDefault="00A53788" w:rsidP="00702965">
      <w:pPr>
        <w:jc w:val="center"/>
        <w:rPr>
          <w:rFonts w:cs="Times New Roman"/>
          <w:b/>
          <w:sz w:val="56"/>
          <w:szCs w:val="56"/>
          <w:u w:val="single"/>
        </w:rPr>
      </w:pPr>
      <w:r>
        <w:rPr>
          <w:rFonts w:cs="Times New Roman"/>
          <w:b/>
          <w:sz w:val="56"/>
          <w:szCs w:val="56"/>
          <w:u w:val="single"/>
        </w:rPr>
        <w:t xml:space="preserve">Friday, </w:t>
      </w:r>
      <w:r w:rsidR="00F14DB0">
        <w:rPr>
          <w:rFonts w:cs="Times New Roman"/>
          <w:b/>
          <w:sz w:val="56"/>
          <w:szCs w:val="56"/>
          <w:u w:val="single"/>
        </w:rPr>
        <w:t>February 3rd</w:t>
      </w:r>
      <w:r w:rsidR="00A61CF8">
        <w:rPr>
          <w:rFonts w:cs="Times New Roman"/>
          <w:b/>
          <w:sz w:val="56"/>
          <w:szCs w:val="56"/>
          <w:u w:val="single"/>
        </w:rPr>
        <w:t>, 20</w:t>
      </w:r>
      <w:r w:rsidR="002A4CC8">
        <w:rPr>
          <w:rFonts w:cs="Times New Roman"/>
          <w:b/>
          <w:sz w:val="56"/>
          <w:szCs w:val="56"/>
          <w:u w:val="single"/>
        </w:rPr>
        <w:t>2</w:t>
      </w:r>
      <w:r w:rsidR="00156FE3">
        <w:rPr>
          <w:rFonts w:cs="Times New Roman"/>
          <w:b/>
          <w:sz w:val="56"/>
          <w:szCs w:val="56"/>
          <w:u w:val="single"/>
        </w:rPr>
        <w:t>3</w:t>
      </w:r>
    </w:p>
    <w:p w14:paraId="571D41AA" w14:textId="43E0FECD" w:rsidR="006079BE" w:rsidRDefault="006079BE" w:rsidP="006079BE">
      <w:pPr>
        <w:rPr>
          <w:rFonts w:cs="Times New Roman"/>
          <w:b/>
          <w:sz w:val="36"/>
          <w:szCs w:val="36"/>
        </w:rPr>
      </w:pPr>
    </w:p>
    <w:p w14:paraId="299BD983" w14:textId="77777777" w:rsidR="006079BE" w:rsidRDefault="006079BE" w:rsidP="006079BE">
      <w:pPr>
        <w:rPr>
          <w:rFonts w:cs="Times New Roman"/>
          <w:b/>
          <w:sz w:val="36"/>
          <w:szCs w:val="36"/>
        </w:rPr>
      </w:pPr>
    </w:p>
    <w:p w14:paraId="76B5EBE5" w14:textId="77777777" w:rsidR="006079BE" w:rsidRDefault="006079BE" w:rsidP="006079BE">
      <w:pPr>
        <w:rPr>
          <w:rFonts w:cs="Times New Roman"/>
          <w:b/>
          <w:sz w:val="36"/>
          <w:szCs w:val="36"/>
        </w:rPr>
      </w:pPr>
    </w:p>
    <w:p w14:paraId="37E9CA23" w14:textId="77777777" w:rsidR="00F14DB0" w:rsidRDefault="00F14DB0" w:rsidP="00AA4EC0">
      <w:pPr>
        <w:jc w:val="center"/>
        <w:rPr>
          <w:rFonts w:cs="Times New Roman"/>
          <w:b/>
          <w:sz w:val="56"/>
          <w:szCs w:val="56"/>
        </w:rPr>
      </w:pPr>
      <w:r w:rsidRPr="00F14DB0">
        <w:rPr>
          <w:rFonts w:cs="Times New Roman"/>
          <w:b/>
          <w:sz w:val="56"/>
          <w:szCs w:val="56"/>
        </w:rPr>
        <w:t xml:space="preserve">Dr. Kevin </w:t>
      </w:r>
      <w:proofErr w:type="spellStart"/>
      <w:r w:rsidRPr="00F14DB0">
        <w:rPr>
          <w:rFonts w:cs="Times New Roman"/>
          <w:b/>
          <w:sz w:val="56"/>
          <w:szCs w:val="56"/>
        </w:rPr>
        <w:t>Schdmidt</w:t>
      </w:r>
    </w:p>
    <w:p w14:paraId="21A8D95F" w14:textId="4CC45B6D" w:rsidR="00AA4EC0" w:rsidRPr="002A4CC8" w:rsidRDefault="00F14DB0" w:rsidP="00AA4EC0">
      <w:pPr>
        <w:jc w:val="center"/>
        <w:rPr>
          <w:rFonts w:cs="Times New Roman"/>
          <w:b/>
          <w:sz w:val="32"/>
          <w:szCs w:val="32"/>
        </w:rPr>
      </w:pPr>
      <w:proofErr w:type="spellEnd"/>
      <w:r w:rsidRPr="00F14DB0">
        <w:rPr>
          <w:rFonts w:cs="Times New Roman"/>
          <w:b/>
          <w:sz w:val="32"/>
          <w:szCs w:val="32"/>
        </w:rPr>
        <w:t>Air Force Research Laboratory</w:t>
      </w:r>
    </w:p>
    <w:p w14:paraId="743C418A" w14:textId="796910F9" w:rsidR="00AA4EC0" w:rsidRDefault="00AA4EC0" w:rsidP="00AA4EC0">
      <w:pPr>
        <w:jc w:val="center"/>
        <w:rPr>
          <w:rFonts w:cs="Times New Roman"/>
          <w:b/>
          <w:sz w:val="56"/>
          <w:szCs w:val="56"/>
        </w:rPr>
      </w:pPr>
    </w:p>
    <w:p w14:paraId="4EBD1352" w14:textId="23F43778" w:rsidR="002A4CC8" w:rsidRDefault="002A4CC8" w:rsidP="00AA4EC0">
      <w:pPr>
        <w:jc w:val="center"/>
        <w:rPr>
          <w:rFonts w:cs="Times New Roman"/>
          <w:b/>
          <w:sz w:val="56"/>
          <w:szCs w:val="56"/>
        </w:rPr>
      </w:pPr>
    </w:p>
    <w:p w14:paraId="6B00CC62" w14:textId="77777777" w:rsidR="00F14DB0" w:rsidRDefault="00F14DB0" w:rsidP="00AA4EC0">
      <w:pPr>
        <w:jc w:val="center"/>
        <w:rPr>
          <w:rFonts w:cs="Times New Roman"/>
          <w:b/>
          <w:sz w:val="56"/>
          <w:szCs w:val="56"/>
        </w:rPr>
      </w:pPr>
    </w:p>
    <w:p w14:paraId="3353B237" w14:textId="28AA1ACB" w:rsidR="00AA4EC0" w:rsidRDefault="00AA4EC0" w:rsidP="006079BE">
      <w:pPr>
        <w:jc w:val="center"/>
        <w:rPr>
          <w:rFonts w:cs="Times New Roman"/>
          <w:b/>
          <w:sz w:val="56"/>
          <w:szCs w:val="56"/>
        </w:rPr>
      </w:pPr>
      <w:r w:rsidRPr="00AA4EC0">
        <w:rPr>
          <w:rFonts w:cs="Times New Roman"/>
          <w:b/>
          <w:sz w:val="56"/>
          <w:szCs w:val="56"/>
        </w:rPr>
        <w:t xml:space="preserve">Presentation </w:t>
      </w:r>
      <w:r>
        <w:rPr>
          <w:rFonts w:cs="Times New Roman"/>
          <w:b/>
          <w:sz w:val="56"/>
          <w:szCs w:val="56"/>
        </w:rPr>
        <w:t>T</w:t>
      </w:r>
      <w:r w:rsidRPr="00AA4EC0">
        <w:rPr>
          <w:rFonts w:cs="Times New Roman"/>
          <w:b/>
          <w:sz w:val="56"/>
          <w:szCs w:val="56"/>
        </w:rPr>
        <w:t xml:space="preserve">itle: </w:t>
      </w:r>
    </w:p>
    <w:p w14:paraId="37AFEC67" w14:textId="77777777" w:rsidR="00AA4EC0" w:rsidRDefault="00AA4EC0" w:rsidP="006079BE">
      <w:pPr>
        <w:jc w:val="center"/>
        <w:rPr>
          <w:rFonts w:cs="Times New Roman"/>
          <w:b/>
          <w:sz w:val="56"/>
          <w:szCs w:val="56"/>
        </w:rPr>
      </w:pPr>
    </w:p>
    <w:p w14:paraId="57C27545" w14:textId="57EDE134" w:rsidR="008836C7" w:rsidRDefault="00156FE3" w:rsidP="008836C7">
      <w:pPr>
        <w:jc w:val="center"/>
        <w:rPr>
          <w:rFonts w:cs="Times New Roman"/>
          <w:b/>
          <w:sz w:val="48"/>
          <w:szCs w:val="48"/>
        </w:rPr>
      </w:pPr>
      <w:r w:rsidRPr="00156FE3">
        <w:rPr>
          <w:rFonts w:cs="Times New Roman"/>
          <w:b/>
          <w:sz w:val="48"/>
          <w:szCs w:val="48"/>
        </w:rPr>
        <w:t>"</w:t>
      </w:r>
      <w:r w:rsidR="00F14DB0" w:rsidRPr="00F14DB0">
        <w:rPr>
          <w:rFonts w:cs="Times New Roman"/>
          <w:b/>
          <w:sz w:val="48"/>
          <w:szCs w:val="48"/>
        </w:rPr>
        <w:t>Teaching Marines to Read</w:t>
      </w:r>
      <w:bookmarkStart w:id="0" w:name="_GoBack"/>
      <w:bookmarkEnd w:id="0"/>
      <w:r w:rsidRPr="00156FE3">
        <w:rPr>
          <w:rFonts w:cs="Times New Roman"/>
          <w:b/>
          <w:sz w:val="48"/>
          <w:szCs w:val="48"/>
        </w:rPr>
        <w:t>"</w:t>
      </w:r>
    </w:p>
    <w:p w14:paraId="32F4C779" w14:textId="73954957" w:rsidR="00A75490" w:rsidRDefault="00A75490" w:rsidP="008836C7">
      <w:pPr>
        <w:jc w:val="center"/>
        <w:rPr>
          <w:rFonts w:cs="Times New Roman"/>
          <w:b/>
          <w:sz w:val="48"/>
          <w:szCs w:val="48"/>
        </w:rPr>
      </w:pPr>
    </w:p>
    <w:p w14:paraId="412B8D62" w14:textId="7E52F3C2" w:rsidR="00A75490" w:rsidRDefault="00A75490" w:rsidP="008836C7">
      <w:pPr>
        <w:jc w:val="center"/>
        <w:rPr>
          <w:rFonts w:cs="Times New Roman"/>
          <w:b/>
          <w:sz w:val="48"/>
          <w:szCs w:val="48"/>
        </w:rPr>
      </w:pPr>
    </w:p>
    <w:p w14:paraId="4F5E49CB" w14:textId="77777777" w:rsidR="00156FE3" w:rsidRDefault="00156FE3" w:rsidP="008836C7">
      <w:pPr>
        <w:jc w:val="center"/>
        <w:rPr>
          <w:rFonts w:cs="Times New Roman"/>
          <w:b/>
          <w:sz w:val="48"/>
          <w:szCs w:val="48"/>
        </w:rPr>
      </w:pPr>
    </w:p>
    <w:p w14:paraId="28E18AE6" w14:textId="477B3FFF" w:rsidR="008836C7" w:rsidRPr="008836C7" w:rsidRDefault="008836C7" w:rsidP="008836C7">
      <w:pPr>
        <w:jc w:val="center"/>
        <w:rPr>
          <w:rFonts w:cs="Times New Roman"/>
          <w:b/>
          <w:sz w:val="48"/>
          <w:szCs w:val="48"/>
          <w:u w:val="single"/>
        </w:rPr>
      </w:pPr>
      <w:r w:rsidRPr="008836C7">
        <w:rPr>
          <w:rFonts w:cs="Times New Roman"/>
          <w:b/>
          <w:sz w:val="48"/>
          <w:szCs w:val="48"/>
          <w:u w:val="single"/>
        </w:rPr>
        <w:t>Please Join us on WebEx</w:t>
      </w:r>
    </w:p>
    <w:sectPr w:rsidR="008836C7" w:rsidRPr="008836C7" w:rsidSect="00224B21">
      <w:headerReference w:type="default" r:id="rId8"/>
      <w:pgSz w:w="12240" w:h="15840"/>
      <w:pgMar w:top="720" w:right="72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4F3D42" w14:textId="77777777" w:rsidR="002C1E35" w:rsidRDefault="002C1E35" w:rsidP="00AD0099">
      <w:r>
        <w:separator/>
      </w:r>
    </w:p>
  </w:endnote>
  <w:endnote w:type="continuationSeparator" w:id="0">
    <w:p w14:paraId="6151A87E" w14:textId="77777777" w:rsidR="002C1E35" w:rsidRDefault="002C1E35" w:rsidP="00AD00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DD7DF1" w14:textId="77777777" w:rsidR="002C1E35" w:rsidRDefault="002C1E35" w:rsidP="00AD0099">
      <w:r>
        <w:separator/>
      </w:r>
    </w:p>
  </w:footnote>
  <w:footnote w:type="continuationSeparator" w:id="0">
    <w:p w14:paraId="75B5B24E" w14:textId="77777777" w:rsidR="002C1E35" w:rsidRDefault="002C1E35" w:rsidP="00AD00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F5E21E" w14:textId="2FBADCD7" w:rsidR="00552864" w:rsidRDefault="00552864" w:rsidP="00AD0099">
    <w:pPr>
      <w:pStyle w:val="Header"/>
      <w:jc w:val="center"/>
      <w:rPr>
        <w:b/>
        <w:sz w:val="36"/>
        <w:szCs w:val="36"/>
        <w:u w:val="single"/>
      </w:rPr>
    </w:pPr>
    <w:r w:rsidRPr="001D6E8A">
      <w:rPr>
        <w:b/>
        <w:sz w:val="36"/>
        <w:szCs w:val="36"/>
        <w:u w:val="single"/>
      </w:rPr>
      <w:t xml:space="preserve">PSY Brown Bag </w:t>
    </w:r>
  </w:p>
  <w:p w14:paraId="2EF09E92" w14:textId="77777777" w:rsidR="00552864" w:rsidRDefault="00552864" w:rsidP="00AD0099">
    <w:pPr>
      <w:pStyle w:val="Header"/>
      <w:jc w:val="center"/>
      <w:rPr>
        <w:b/>
        <w:sz w:val="36"/>
        <w:szCs w:val="36"/>
        <w:u w:val="single"/>
      </w:rPr>
    </w:pPr>
    <w:r>
      <w:rPr>
        <w:b/>
        <w:sz w:val="36"/>
        <w:szCs w:val="36"/>
        <w:u w:val="single"/>
      </w:rPr>
      <w:t xml:space="preserve">12:15pm-1:15pm </w:t>
    </w:r>
  </w:p>
  <w:p w14:paraId="600022AD" w14:textId="303553FC" w:rsidR="00552864" w:rsidRPr="001D6E8A" w:rsidRDefault="002A4CC8" w:rsidP="00AD0099">
    <w:pPr>
      <w:pStyle w:val="Header"/>
      <w:jc w:val="center"/>
      <w:rPr>
        <w:b/>
        <w:sz w:val="36"/>
        <w:szCs w:val="36"/>
        <w:u w:val="single"/>
      </w:rPr>
    </w:pPr>
    <w:r>
      <w:rPr>
        <w:b/>
        <w:sz w:val="36"/>
        <w:szCs w:val="36"/>
        <w:u w:val="single"/>
      </w:rPr>
      <w:t>WebEx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tjQ1NTSysDCzsDBQ0lEKTi0uzszPAykwNKgFAA3Rh6AtAAAA"/>
  </w:docVars>
  <w:rsids>
    <w:rsidRoot w:val="00217924"/>
    <w:rsid w:val="00022735"/>
    <w:rsid w:val="0002500E"/>
    <w:rsid w:val="000314AA"/>
    <w:rsid w:val="00042301"/>
    <w:rsid w:val="000555CE"/>
    <w:rsid w:val="00060CD3"/>
    <w:rsid w:val="00062D0A"/>
    <w:rsid w:val="0007669E"/>
    <w:rsid w:val="00086064"/>
    <w:rsid w:val="000901BD"/>
    <w:rsid w:val="000A7F7C"/>
    <w:rsid w:val="000B20F6"/>
    <w:rsid w:val="000B666C"/>
    <w:rsid w:val="000C7DDD"/>
    <w:rsid w:val="000C7F86"/>
    <w:rsid w:val="00103B29"/>
    <w:rsid w:val="00103F48"/>
    <w:rsid w:val="001159E2"/>
    <w:rsid w:val="001224BA"/>
    <w:rsid w:val="00125234"/>
    <w:rsid w:val="00141493"/>
    <w:rsid w:val="00143248"/>
    <w:rsid w:val="00151B64"/>
    <w:rsid w:val="0015205D"/>
    <w:rsid w:val="001532AF"/>
    <w:rsid w:val="00153775"/>
    <w:rsid w:val="001553EA"/>
    <w:rsid w:val="00156FE3"/>
    <w:rsid w:val="00177D2B"/>
    <w:rsid w:val="00177DF2"/>
    <w:rsid w:val="00177E66"/>
    <w:rsid w:val="00182CFF"/>
    <w:rsid w:val="00187D17"/>
    <w:rsid w:val="00196D7E"/>
    <w:rsid w:val="001B050C"/>
    <w:rsid w:val="001B3CBF"/>
    <w:rsid w:val="001D3F81"/>
    <w:rsid w:val="001E6C82"/>
    <w:rsid w:val="001F1770"/>
    <w:rsid w:val="001F60FF"/>
    <w:rsid w:val="001F7975"/>
    <w:rsid w:val="00216597"/>
    <w:rsid w:val="00217924"/>
    <w:rsid w:val="00224B21"/>
    <w:rsid w:val="00271899"/>
    <w:rsid w:val="00275CB1"/>
    <w:rsid w:val="002769DB"/>
    <w:rsid w:val="00280888"/>
    <w:rsid w:val="002A17B7"/>
    <w:rsid w:val="002A4CC8"/>
    <w:rsid w:val="002A63F5"/>
    <w:rsid w:val="002B3A2F"/>
    <w:rsid w:val="002B6334"/>
    <w:rsid w:val="002B7160"/>
    <w:rsid w:val="002C1E35"/>
    <w:rsid w:val="002C65EE"/>
    <w:rsid w:val="002D1FB8"/>
    <w:rsid w:val="002D6E29"/>
    <w:rsid w:val="002F515A"/>
    <w:rsid w:val="0031469C"/>
    <w:rsid w:val="00317497"/>
    <w:rsid w:val="0032171F"/>
    <w:rsid w:val="00331A7D"/>
    <w:rsid w:val="00340867"/>
    <w:rsid w:val="00361B03"/>
    <w:rsid w:val="00370A92"/>
    <w:rsid w:val="00381650"/>
    <w:rsid w:val="0039356A"/>
    <w:rsid w:val="00393EC4"/>
    <w:rsid w:val="003A1DBC"/>
    <w:rsid w:val="003A5094"/>
    <w:rsid w:val="003B7983"/>
    <w:rsid w:val="003D1F4C"/>
    <w:rsid w:val="003E1A04"/>
    <w:rsid w:val="003F24EB"/>
    <w:rsid w:val="003F2A55"/>
    <w:rsid w:val="003F4764"/>
    <w:rsid w:val="003F67CD"/>
    <w:rsid w:val="00407E13"/>
    <w:rsid w:val="004279DC"/>
    <w:rsid w:val="00434A57"/>
    <w:rsid w:val="00442016"/>
    <w:rsid w:val="00450D0F"/>
    <w:rsid w:val="00450E6D"/>
    <w:rsid w:val="0045309F"/>
    <w:rsid w:val="00453873"/>
    <w:rsid w:val="00456C02"/>
    <w:rsid w:val="00463A6F"/>
    <w:rsid w:val="0047223E"/>
    <w:rsid w:val="004A5A71"/>
    <w:rsid w:val="004B1A15"/>
    <w:rsid w:val="004B2255"/>
    <w:rsid w:val="004C004F"/>
    <w:rsid w:val="004F460B"/>
    <w:rsid w:val="004F68D3"/>
    <w:rsid w:val="005044EB"/>
    <w:rsid w:val="00514973"/>
    <w:rsid w:val="0052361C"/>
    <w:rsid w:val="005246EA"/>
    <w:rsid w:val="00537BA6"/>
    <w:rsid w:val="00547E73"/>
    <w:rsid w:val="00552864"/>
    <w:rsid w:val="005650CF"/>
    <w:rsid w:val="00565C77"/>
    <w:rsid w:val="00576145"/>
    <w:rsid w:val="0058279C"/>
    <w:rsid w:val="0058285D"/>
    <w:rsid w:val="00587DF9"/>
    <w:rsid w:val="00596500"/>
    <w:rsid w:val="005A281A"/>
    <w:rsid w:val="005B44C5"/>
    <w:rsid w:val="005B753E"/>
    <w:rsid w:val="005D1A0F"/>
    <w:rsid w:val="005F027F"/>
    <w:rsid w:val="00600E52"/>
    <w:rsid w:val="006079BE"/>
    <w:rsid w:val="00623EA0"/>
    <w:rsid w:val="00650F3F"/>
    <w:rsid w:val="00662051"/>
    <w:rsid w:val="006708CD"/>
    <w:rsid w:val="00687BF6"/>
    <w:rsid w:val="006C4119"/>
    <w:rsid w:val="006C562C"/>
    <w:rsid w:val="006C75F5"/>
    <w:rsid w:val="006E4D76"/>
    <w:rsid w:val="006F1013"/>
    <w:rsid w:val="00702965"/>
    <w:rsid w:val="00712D68"/>
    <w:rsid w:val="00725827"/>
    <w:rsid w:val="007533D0"/>
    <w:rsid w:val="00756762"/>
    <w:rsid w:val="00766884"/>
    <w:rsid w:val="007800D3"/>
    <w:rsid w:val="007C034E"/>
    <w:rsid w:val="007C1990"/>
    <w:rsid w:val="007D66C6"/>
    <w:rsid w:val="007E0D90"/>
    <w:rsid w:val="007E1254"/>
    <w:rsid w:val="007E6E10"/>
    <w:rsid w:val="007E7F8E"/>
    <w:rsid w:val="00877A69"/>
    <w:rsid w:val="00882924"/>
    <w:rsid w:val="008836C7"/>
    <w:rsid w:val="0089170B"/>
    <w:rsid w:val="008A5002"/>
    <w:rsid w:val="008A75D0"/>
    <w:rsid w:val="008B1808"/>
    <w:rsid w:val="008B1AC2"/>
    <w:rsid w:val="008C34C6"/>
    <w:rsid w:val="008C7D3E"/>
    <w:rsid w:val="008D7FE3"/>
    <w:rsid w:val="008E0828"/>
    <w:rsid w:val="008E2B5E"/>
    <w:rsid w:val="008E2D81"/>
    <w:rsid w:val="008E3105"/>
    <w:rsid w:val="008F2C02"/>
    <w:rsid w:val="0090045D"/>
    <w:rsid w:val="0090273F"/>
    <w:rsid w:val="00905C53"/>
    <w:rsid w:val="00951326"/>
    <w:rsid w:val="009519B2"/>
    <w:rsid w:val="0095421C"/>
    <w:rsid w:val="0098542D"/>
    <w:rsid w:val="009876ED"/>
    <w:rsid w:val="009911E6"/>
    <w:rsid w:val="00991336"/>
    <w:rsid w:val="00994BB2"/>
    <w:rsid w:val="00995A67"/>
    <w:rsid w:val="009B1B73"/>
    <w:rsid w:val="009B3C2D"/>
    <w:rsid w:val="009B5CF9"/>
    <w:rsid w:val="009D5EA3"/>
    <w:rsid w:val="00A0050A"/>
    <w:rsid w:val="00A05C97"/>
    <w:rsid w:val="00A1479A"/>
    <w:rsid w:val="00A15900"/>
    <w:rsid w:val="00A20DB1"/>
    <w:rsid w:val="00A46B2C"/>
    <w:rsid w:val="00A474C3"/>
    <w:rsid w:val="00A50055"/>
    <w:rsid w:val="00A51073"/>
    <w:rsid w:val="00A5187E"/>
    <w:rsid w:val="00A534F2"/>
    <w:rsid w:val="00A53788"/>
    <w:rsid w:val="00A54ED1"/>
    <w:rsid w:val="00A61CF8"/>
    <w:rsid w:val="00A75490"/>
    <w:rsid w:val="00A75CB9"/>
    <w:rsid w:val="00A76FD7"/>
    <w:rsid w:val="00A95BB7"/>
    <w:rsid w:val="00AA4EC0"/>
    <w:rsid w:val="00AD0099"/>
    <w:rsid w:val="00AD0AB7"/>
    <w:rsid w:val="00AD2026"/>
    <w:rsid w:val="00AE4B5D"/>
    <w:rsid w:val="00B04338"/>
    <w:rsid w:val="00B06024"/>
    <w:rsid w:val="00B076A5"/>
    <w:rsid w:val="00B344AE"/>
    <w:rsid w:val="00B534BE"/>
    <w:rsid w:val="00B620EB"/>
    <w:rsid w:val="00B6245B"/>
    <w:rsid w:val="00B646C0"/>
    <w:rsid w:val="00B745CB"/>
    <w:rsid w:val="00B87376"/>
    <w:rsid w:val="00B93A3E"/>
    <w:rsid w:val="00BA7875"/>
    <w:rsid w:val="00BB01C3"/>
    <w:rsid w:val="00BD5D02"/>
    <w:rsid w:val="00BD5FDE"/>
    <w:rsid w:val="00BD6BE5"/>
    <w:rsid w:val="00C2022D"/>
    <w:rsid w:val="00C20843"/>
    <w:rsid w:val="00C26EF1"/>
    <w:rsid w:val="00C465BF"/>
    <w:rsid w:val="00C51A48"/>
    <w:rsid w:val="00C54353"/>
    <w:rsid w:val="00C5496A"/>
    <w:rsid w:val="00C54B2A"/>
    <w:rsid w:val="00C55F1C"/>
    <w:rsid w:val="00C76CE1"/>
    <w:rsid w:val="00CC3159"/>
    <w:rsid w:val="00CD60B2"/>
    <w:rsid w:val="00CD752F"/>
    <w:rsid w:val="00CE234E"/>
    <w:rsid w:val="00CE419E"/>
    <w:rsid w:val="00CF72B7"/>
    <w:rsid w:val="00D00599"/>
    <w:rsid w:val="00D10711"/>
    <w:rsid w:val="00D116FD"/>
    <w:rsid w:val="00D25E99"/>
    <w:rsid w:val="00D2693C"/>
    <w:rsid w:val="00D34719"/>
    <w:rsid w:val="00D376CC"/>
    <w:rsid w:val="00D748CB"/>
    <w:rsid w:val="00D84CED"/>
    <w:rsid w:val="00D936D8"/>
    <w:rsid w:val="00D96AA0"/>
    <w:rsid w:val="00DB0043"/>
    <w:rsid w:val="00DC2148"/>
    <w:rsid w:val="00DC2AF5"/>
    <w:rsid w:val="00DC63CC"/>
    <w:rsid w:val="00DD0CA0"/>
    <w:rsid w:val="00DE369A"/>
    <w:rsid w:val="00DE64D2"/>
    <w:rsid w:val="00DF49C0"/>
    <w:rsid w:val="00DF5A99"/>
    <w:rsid w:val="00E02670"/>
    <w:rsid w:val="00E11818"/>
    <w:rsid w:val="00E16F06"/>
    <w:rsid w:val="00E25535"/>
    <w:rsid w:val="00E26720"/>
    <w:rsid w:val="00E35C12"/>
    <w:rsid w:val="00E520E7"/>
    <w:rsid w:val="00E76B6F"/>
    <w:rsid w:val="00EA1738"/>
    <w:rsid w:val="00EA4AB4"/>
    <w:rsid w:val="00EC2317"/>
    <w:rsid w:val="00EC6B7F"/>
    <w:rsid w:val="00EC7254"/>
    <w:rsid w:val="00EC7CEC"/>
    <w:rsid w:val="00ED0408"/>
    <w:rsid w:val="00EE16AF"/>
    <w:rsid w:val="00EF3904"/>
    <w:rsid w:val="00F0037D"/>
    <w:rsid w:val="00F00DAD"/>
    <w:rsid w:val="00F036CF"/>
    <w:rsid w:val="00F053E2"/>
    <w:rsid w:val="00F12261"/>
    <w:rsid w:val="00F14411"/>
    <w:rsid w:val="00F14DB0"/>
    <w:rsid w:val="00F227BD"/>
    <w:rsid w:val="00F33BEB"/>
    <w:rsid w:val="00F40764"/>
    <w:rsid w:val="00F549FF"/>
    <w:rsid w:val="00F61171"/>
    <w:rsid w:val="00F6664F"/>
    <w:rsid w:val="00FA2353"/>
    <w:rsid w:val="00FA4B72"/>
    <w:rsid w:val="00FB0926"/>
    <w:rsid w:val="00FD0970"/>
    <w:rsid w:val="00FD2A87"/>
    <w:rsid w:val="00FD3647"/>
    <w:rsid w:val="00FD3D99"/>
    <w:rsid w:val="00FD72A8"/>
    <w:rsid w:val="00FE3E40"/>
    <w:rsid w:val="00FE6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5DEC9D"/>
  <w14:defaultImageDpi w14:val="330"/>
  <w15:docId w15:val="{5657BB5D-3147-4A46-9278-6C94E96BB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E3E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792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7924"/>
  </w:style>
  <w:style w:type="paragraph" w:styleId="Footer">
    <w:name w:val="footer"/>
    <w:basedOn w:val="Normal"/>
    <w:link w:val="FooterChar"/>
    <w:uiPriority w:val="99"/>
    <w:unhideWhenUsed/>
    <w:rsid w:val="00AD00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0099"/>
  </w:style>
  <w:style w:type="paragraph" w:styleId="BalloonText">
    <w:name w:val="Balloon Text"/>
    <w:basedOn w:val="Normal"/>
    <w:link w:val="BalloonTextChar"/>
    <w:uiPriority w:val="99"/>
    <w:semiHidden/>
    <w:unhideWhenUsed/>
    <w:rsid w:val="006C41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11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91336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04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6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6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4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3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0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3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47925C-7151-41F5-AB63-D26EF98CEE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</Words>
  <Characters>1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ril Haley</dc:creator>
  <cp:keywords/>
  <dc:description/>
  <cp:lastModifiedBy>Haley, April L</cp:lastModifiedBy>
  <cp:revision>2</cp:revision>
  <cp:lastPrinted>2022-11-21T17:35:00Z</cp:lastPrinted>
  <dcterms:created xsi:type="dcterms:W3CDTF">2023-01-26T17:31:00Z</dcterms:created>
  <dcterms:modified xsi:type="dcterms:W3CDTF">2023-01-26T17:31:00Z</dcterms:modified>
</cp:coreProperties>
</file>